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Start w:id="1" w:name="_GoBack"/>
      <w:bookmarkEnd w:id="0"/>
      <w:bookmarkEnd w:id="1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6FDB67C6" w:rsidR="00930E06" w:rsidRPr="0030304C" w:rsidRDefault="00FB5403" w:rsidP="0030304C">
      <w:pPr>
        <w:pStyle w:val="Heading1"/>
        <w:jc w:val="center"/>
      </w:pPr>
      <w:r w:rsidRPr="0030304C">
        <w:t>MONTHLY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8844EA">
        <w:t>May</w:t>
      </w:r>
      <w:r w:rsidR="00A15C08">
        <w:t xml:space="preserve"> 202</w:t>
      </w:r>
      <w:r w:rsidR="002635BF">
        <w:t>3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5086B9F5" w:rsidR="00F8344A" w:rsidRPr="002D4A2C" w:rsidRDefault="008844E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y</w:t>
            </w:r>
            <w:r w:rsidR="00A15C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</w:t>
            </w:r>
            <w:r w:rsidR="002635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106E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otal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3E1AD309" w:rsidR="00216336" w:rsidRPr="002D4A2C" w:rsidRDefault="008844EA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4,752</w:t>
            </w:r>
          </w:p>
        </w:tc>
        <w:tc>
          <w:tcPr>
            <w:tcW w:w="2160" w:type="dxa"/>
          </w:tcPr>
          <w:p w14:paraId="186F4DF8" w14:textId="26D6BBE2" w:rsidR="00216336" w:rsidRPr="00216336" w:rsidRDefault="00FA18FE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1,008</w:t>
            </w:r>
          </w:p>
        </w:tc>
        <w:tc>
          <w:tcPr>
            <w:tcW w:w="1980" w:type="dxa"/>
          </w:tcPr>
          <w:p w14:paraId="71E92A97" w14:textId="21572732" w:rsidR="00216336" w:rsidRPr="002D4A2C" w:rsidRDefault="00DB5256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5,760</w:t>
            </w:r>
          </w:p>
        </w:tc>
      </w:tr>
      <w:bookmarkEnd w:id="2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7609FEA6" w:rsidR="00216336" w:rsidRPr="002D4A2C" w:rsidRDefault="008844E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8,658</w:t>
            </w:r>
          </w:p>
        </w:tc>
        <w:tc>
          <w:tcPr>
            <w:tcW w:w="2160" w:type="dxa"/>
          </w:tcPr>
          <w:p w14:paraId="4D3F8DF1" w14:textId="5F18C696" w:rsidR="00216336" w:rsidRPr="00216336" w:rsidRDefault="006F4004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,379</w:t>
            </w:r>
          </w:p>
        </w:tc>
        <w:tc>
          <w:tcPr>
            <w:tcW w:w="1980" w:type="dxa"/>
          </w:tcPr>
          <w:p w14:paraId="292BBD18" w14:textId="02F4042E" w:rsidR="00216336" w:rsidRPr="002D4A2C" w:rsidRDefault="00DB5256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3,037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412E3698" w:rsidR="009F2D5F" w:rsidRPr="002D4A2C" w:rsidRDefault="008844E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6,094</w:t>
            </w:r>
          </w:p>
        </w:tc>
        <w:tc>
          <w:tcPr>
            <w:tcW w:w="2160" w:type="dxa"/>
          </w:tcPr>
          <w:p w14:paraId="2B3C15B8" w14:textId="6F1406F8" w:rsidR="009F2D5F" w:rsidRPr="00216336" w:rsidRDefault="006F400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,629</w:t>
            </w:r>
          </w:p>
        </w:tc>
        <w:tc>
          <w:tcPr>
            <w:tcW w:w="1980" w:type="dxa"/>
          </w:tcPr>
          <w:p w14:paraId="7FDFC607" w14:textId="5C1C3A28" w:rsidR="009F2D5F" w:rsidRPr="002D4A2C" w:rsidRDefault="00DB5256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2,723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7EFEDF06" w:rsidR="009F2D5F" w:rsidRPr="002D4A2C" w:rsidRDefault="008844E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,606</w:t>
            </w:r>
          </w:p>
        </w:tc>
        <w:tc>
          <w:tcPr>
            <w:tcW w:w="2160" w:type="dxa"/>
          </w:tcPr>
          <w:p w14:paraId="70F0C0D9" w14:textId="6339C294" w:rsidR="009F2D5F" w:rsidRPr="00216336" w:rsidRDefault="006F400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,559</w:t>
            </w:r>
          </w:p>
        </w:tc>
        <w:tc>
          <w:tcPr>
            <w:tcW w:w="1980" w:type="dxa"/>
          </w:tcPr>
          <w:p w14:paraId="57A7C8B1" w14:textId="66DA9DF5" w:rsidR="009F2D5F" w:rsidRPr="002D4A2C" w:rsidRDefault="00DB5256" w:rsidP="00573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,165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D5F" w:rsidRPr="002D4A2C" w14:paraId="37FCFE6D" w14:textId="000B0D42" w:rsidTr="00F33CF7">
        <w:trPr>
          <w:jc w:val="center"/>
        </w:trPr>
        <w:tc>
          <w:tcPr>
            <w:tcW w:w="3955" w:type="dxa"/>
          </w:tcPr>
          <w:p w14:paraId="45CA61A0" w14:textId="2B42FE09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85805268"/>
            <w:bookmarkEnd w:id="3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</w:tcPr>
          <w:p w14:paraId="00101CE2" w14:textId="3896B196" w:rsidR="009F2D5F" w:rsidRPr="002D4A2C" w:rsidRDefault="008844E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2,043</w:t>
            </w:r>
          </w:p>
        </w:tc>
        <w:tc>
          <w:tcPr>
            <w:tcW w:w="2160" w:type="dxa"/>
          </w:tcPr>
          <w:p w14:paraId="0530B0D8" w14:textId="77D41A59" w:rsidR="009F2D5F" w:rsidRPr="0011227F" w:rsidRDefault="006F400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5,193</w:t>
            </w:r>
          </w:p>
        </w:tc>
        <w:tc>
          <w:tcPr>
            <w:tcW w:w="1980" w:type="dxa"/>
          </w:tcPr>
          <w:p w14:paraId="43084E0E" w14:textId="0A845CDA" w:rsidR="009F2D5F" w:rsidRPr="002D4A2C" w:rsidRDefault="00DB5256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7,236</w:t>
            </w:r>
          </w:p>
        </w:tc>
      </w:tr>
      <w:tr w:rsidR="009F2D5F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6D29CFE7" w:rsidR="009F2D5F" w:rsidRPr="002D4A2C" w:rsidRDefault="008844E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8,857</w:t>
            </w:r>
          </w:p>
        </w:tc>
        <w:tc>
          <w:tcPr>
            <w:tcW w:w="2160" w:type="dxa"/>
          </w:tcPr>
          <w:p w14:paraId="0378CDAF" w14:textId="70C1A279" w:rsidR="009F2D5F" w:rsidRPr="0011227F" w:rsidRDefault="006F400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1,007</w:t>
            </w:r>
          </w:p>
        </w:tc>
        <w:tc>
          <w:tcPr>
            <w:tcW w:w="1980" w:type="dxa"/>
          </w:tcPr>
          <w:p w14:paraId="1C802D17" w14:textId="083CB81E" w:rsidR="009F2D5F" w:rsidRPr="002D4A2C" w:rsidRDefault="00DB5256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9,864</w:t>
            </w:r>
          </w:p>
        </w:tc>
      </w:tr>
      <w:tr w:rsidR="009F2D5F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9F2D5F" w:rsidRPr="002D4A2C" w:rsidRDefault="009F2D5F" w:rsidP="009F2D5F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Requested Rides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Phone Apps</w:t>
            </w:r>
          </w:p>
        </w:tc>
        <w:tc>
          <w:tcPr>
            <w:tcW w:w="1980" w:type="dxa"/>
          </w:tcPr>
          <w:p w14:paraId="4ED4BF56" w14:textId="6DE21880" w:rsidR="009F2D5F" w:rsidRPr="002D4A2C" w:rsidRDefault="008844EA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,186</w:t>
            </w:r>
          </w:p>
        </w:tc>
        <w:tc>
          <w:tcPr>
            <w:tcW w:w="2160" w:type="dxa"/>
          </w:tcPr>
          <w:p w14:paraId="52BD2673" w14:textId="46DD1885" w:rsidR="009F2D5F" w:rsidRPr="0011227F" w:rsidRDefault="006F4004" w:rsidP="009F2D5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186</w:t>
            </w:r>
          </w:p>
        </w:tc>
        <w:tc>
          <w:tcPr>
            <w:tcW w:w="1980" w:type="dxa"/>
          </w:tcPr>
          <w:p w14:paraId="6CF105B1" w14:textId="31A578E1" w:rsidR="009F2D5F" w:rsidRPr="002D4A2C" w:rsidRDefault="00DB5256" w:rsidP="007D0B9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,372</w:t>
            </w:r>
          </w:p>
        </w:tc>
      </w:tr>
    </w:tbl>
    <w:bookmarkEnd w:id="4"/>
    <w:p w14:paraId="3C58F770" w14:textId="6DFCB27C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14:paraId="49D19017" w14:textId="77777777" w:rsidTr="00F33CF7">
        <w:trPr>
          <w:jc w:val="center"/>
        </w:trPr>
        <w:tc>
          <w:tcPr>
            <w:tcW w:w="4045" w:type="dxa"/>
          </w:tcPr>
          <w:p w14:paraId="133C9ACC" w14:textId="2BA70425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Overall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 Completed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 On-Time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1980" w:type="dxa"/>
          </w:tcPr>
          <w:p w14:paraId="170B3125" w14:textId="6381CD6B" w:rsidR="00807D4E" w:rsidRPr="00685E85" w:rsidRDefault="00AC2DD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B6B3C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="00AB6B3C" w:rsidRPr="00685E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2369124A" w14:textId="237DCD64" w:rsidR="00807D4E" w:rsidRDefault="00EB7E14" w:rsidP="00EF27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10EF5D0E" w14:textId="182D84B5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2D481731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5.02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32808639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7356E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  <w:tr w:rsidR="00523D38" w14:paraId="2E0500AE" w14:textId="77777777" w:rsidTr="00F33CF7">
        <w:trPr>
          <w:jc w:val="center"/>
        </w:trPr>
        <w:tc>
          <w:tcPr>
            <w:tcW w:w="4045" w:type="dxa"/>
          </w:tcPr>
          <w:p w14:paraId="77A3A639" w14:textId="3788F6E7" w:rsidR="00523D38" w:rsidRPr="002D4A2C" w:rsidRDefault="004410F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-Based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Trips Completed Without 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A Report</w:t>
            </w:r>
            <w:r w:rsidR="001D5E10">
              <w:rPr>
                <w:rFonts w:ascii="Times New Roman" w:hAnsi="Times New Roman" w:cs="Times New Roman"/>
                <w:sz w:val="24"/>
                <w:szCs w:val="24"/>
              </w:rPr>
              <w:t xml:space="preserve"> of Lateness </w:t>
            </w:r>
          </w:p>
        </w:tc>
        <w:tc>
          <w:tcPr>
            <w:tcW w:w="1980" w:type="dxa"/>
          </w:tcPr>
          <w:p w14:paraId="5C2CC99F" w14:textId="76A6F8C6" w:rsidR="00523D38" w:rsidRPr="00DE5BAA" w:rsidRDefault="00431A28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F56F6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3D3FCEC6" w14:textId="6B15676D" w:rsidR="00523D38" w:rsidRPr="00DE5BAA" w:rsidRDefault="00EB7E14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99.</w:t>
            </w:r>
            <w:r w:rsidR="00532686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53EC5EFD" w14:textId="55E7BD82" w:rsidR="00523D38" w:rsidRPr="002D4A2C" w:rsidRDefault="00037FA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90%</w:t>
            </w:r>
          </w:p>
        </w:tc>
      </w:tr>
    </w:tbl>
    <w:p w14:paraId="776A7192" w14:textId="77777777" w:rsidR="0072545C" w:rsidRPr="0072545C" w:rsidRDefault="0072545C" w:rsidP="0072545C"/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lastRenderedPageBreak/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2177" w:type="dxa"/>
          </w:tcPr>
          <w:p w14:paraId="093F2320" w14:textId="6CF5321E" w:rsidR="00E77CE9" w:rsidRPr="002D4A2C" w:rsidRDefault="008844EA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</w:p>
        </w:tc>
        <w:tc>
          <w:tcPr>
            <w:tcW w:w="2482" w:type="dxa"/>
          </w:tcPr>
          <w:p w14:paraId="56334469" w14:textId="56ADDF6C" w:rsidR="00E77CE9" w:rsidRPr="002D4A2C" w:rsidRDefault="006F400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716" w:type="dxa"/>
          </w:tcPr>
          <w:p w14:paraId="07D45C6B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5BC90856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4AAD540B" w:rsidR="00E77CE9" w:rsidRPr="002D4A2C" w:rsidRDefault="00190E5D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</w:p>
        </w:tc>
        <w:tc>
          <w:tcPr>
            <w:tcW w:w="2177" w:type="dxa"/>
          </w:tcPr>
          <w:p w14:paraId="67410127" w14:textId="3054DB64" w:rsidR="00E77CE9" w:rsidRPr="005F78F4" w:rsidRDefault="008234A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2482" w:type="dxa"/>
          </w:tcPr>
          <w:p w14:paraId="43D631B4" w14:textId="6332C738" w:rsidR="00E77CE9" w:rsidRPr="005F78F4" w:rsidRDefault="005F78F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78F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38D24CD4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7709E538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C5F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4237385E" w:rsidR="009F2D5F" w:rsidRPr="002D4A2C" w:rsidRDefault="008844E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,003</w:t>
            </w:r>
          </w:p>
        </w:tc>
        <w:tc>
          <w:tcPr>
            <w:tcW w:w="2362" w:type="dxa"/>
          </w:tcPr>
          <w:p w14:paraId="7BA65904" w14:textId="56B7C26C" w:rsidR="009F2D5F" w:rsidRPr="002D4A2C" w:rsidRDefault="00335B43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9,477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6"/>
      <w:tr w:rsidR="009F2D5F" w:rsidRPr="002D4A2C" w14:paraId="38CA45E8" w14:textId="2641C418" w:rsidTr="00D359CA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</w:tcPr>
          <w:p w14:paraId="2FEBCFBC" w14:textId="5835E050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2362" w:type="dxa"/>
          </w:tcPr>
          <w:p w14:paraId="048D38D7" w14:textId="6C5ED2CE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B5D6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D359CA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2239" w:type="dxa"/>
          </w:tcPr>
          <w:p w14:paraId="703A7078" w14:textId="42839FFA" w:rsidR="009F2D5F" w:rsidRPr="002D4A2C" w:rsidRDefault="008844E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49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0CF9ABCD" w14:textId="3431DA30" w:rsidR="009F2D5F" w:rsidRPr="002D4A2C" w:rsidRDefault="006F400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D359CA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</w:tcPr>
          <w:p w14:paraId="6626F3C7" w14:textId="6E56C183" w:rsidR="009F2D5F" w:rsidRPr="002D4A2C" w:rsidRDefault="008844EA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</w:tcPr>
          <w:p w14:paraId="7F63081C" w14:textId="4DF2B931" w:rsidR="009F2D5F" w:rsidRPr="002D4A2C" w:rsidRDefault="006F4004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9F2D5F" w:rsidRPr="002D4A2C" w14:paraId="319933B0" w14:textId="77777777" w:rsidTr="00161663">
        <w:trPr>
          <w:jc w:val="center"/>
        </w:trPr>
        <w:tc>
          <w:tcPr>
            <w:tcW w:w="3880" w:type="dxa"/>
          </w:tcPr>
          <w:p w14:paraId="3E66A31A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</w:p>
        </w:tc>
        <w:tc>
          <w:tcPr>
            <w:tcW w:w="1530" w:type="dxa"/>
          </w:tcPr>
          <w:p w14:paraId="028BE235" w14:textId="5C7FF669" w:rsidR="009F2D5F" w:rsidRPr="002D4A2C" w:rsidRDefault="008844EA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1980" w:type="dxa"/>
          </w:tcPr>
          <w:p w14:paraId="4B71C2DA" w14:textId="74586E74" w:rsidR="009F2D5F" w:rsidRPr="002D4A2C" w:rsidRDefault="00FB5D6D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2785" w:type="dxa"/>
          </w:tcPr>
          <w:p w14:paraId="664CF67E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T: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GATRA: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</w:tr>
      <w:tr w:rsidR="009F2D5F" w:rsidRPr="002D4A2C" w14:paraId="67A0EACB" w14:textId="77777777" w:rsidTr="00161663">
        <w:trPr>
          <w:jc w:val="center"/>
        </w:trPr>
        <w:tc>
          <w:tcPr>
            <w:tcW w:w="3880" w:type="dxa"/>
          </w:tcPr>
          <w:p w14:paraId="5D60C0B3" w14:textId="77777777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rrective Action Plans (CAPs) Issued</w:t>
            </w:r>
          </w:p>
        </w:tc>
        <w:tc>
          <w:tcPr>
            <w:tcW w:w="1530" w:type="dxa"/>
          </w:tcPr>
          <w:p w14:paraId="63CD8418" w14:textId="55AC1D83" w:rsidR="009F2D5F" w:rsidRPr="002D4A2C" w:rsidRDefault="008844E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5E516A3A" w14:textId="44A995C0" w:rsidR="009F2D5F" w:rsidRPr="002D4A2C" w:rsidRDefault="006F4004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04742F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</w:tc>
        <w:tc>
          <w:tcPr>
            <w:tcW w:w="2785" w:type="dxa"/>
          </w:tcPr>
          <w:p w14:paraId="74652748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4113BD7F" w:rsidR="00CE69CB" w:rsidRPr="002D4A2C" w:rsidRDefault="004A1244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1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322" w:type="dxa"/>
          </w:tcPr>
          <w:p w14:paraId="3E389683" w14:textId="28877BAA" w:rsidR="00CE69CB" w:rsidRPr="002D4A2C" w:rsidRDefault="006F4004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5CA0483C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A1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844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40D36FD4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6825B5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</w:tcPr>
          <w:p w14:paraId="4C41C72E" w14:textId="63E508AA" w:rsidR="009F2D5F" w:rsidRPr="002D4A2C" w:rsidRDefault="008844E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61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078BBF67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9.92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6C7856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</w:tcPr>
          <w:p w14:paraId="5040F1D5" w14:textId="3BE796F9" w:rsidR="009F2D5F" w:rsidRPr="002D4A2C" w:rsidRDefault="008844EA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  <w:r w:rsidR="004A1244">
              <w:rPr>
                <w:rFonts w:ascii="Times New Roman" w:hAnsi="Times New Roman" w:cs="Times New Roman"/>
                <w:sz w:val="24"/>
                <w:szCs w:val="24"/>
              </w:rPr>
              <w:t>.80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bookmarkEnd w:id="7"/>
    <w:bookmarkEnd w:id="8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2F02F996">
            <wp:extent cx="6267450" cy="4385310"/>
            <wp:effectExtent l="0" t="0" r="0" b="15240"/>
            <wp:docPr id="3" name="Chart 3" descr="MART&#10;Vehicle Complaints: 2.61%&#10;Driver Complaints: 5.22%&#10;On-Time Performance (OTP) Complaints: 24.39%&#10;Missed Appointments Complaints: 18.27%&#10;Dispatch Complaints: 1.62%&#10;Wheelchair Securement Complaints: 0.54%&#10;Member Behavior (Including member no show): 8.46%&#10;Positive Feedback: 3.33%&#10;Vendor No Show: 17.55%&#10;Vendor Early Arrival: 0.72%&#10;Other: 17.82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494BC78D">
            <wp:extent cx="6248400" cy="4199890"/>
            <wp:effectExtent l="0" t="0" r="0" b="0"/>
            <wp:docPr id="2" name="Chart 2" descr="GATRA:&#10;Vendor No Show: 27.66%&#10;Dispatch Complaints: 3.19%&#10;Missed Appointment Complaints: 5.32%&#10;On-Time Performance (OTP) Complaint: 50.00%&#10;Driver Complaints: 11.70%&#10;Vehicle Complaints: 2.13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2D3AAA" w14:textId="77777777" w:rsidR="00CF2642" w:rsidRDefault="00CF2642" w:rsidP="00F6563C">
      <w:pPr>
        <w:spacing w:after="0" w:line="240" w:lineRule="auto"/>
      </w:pPr>
      <w:r>
        <w:separator/>
      </w:r>
    </w:p>
  </w:endnote>
  <w:endnote w:type="continuationSeparator" w:id="0">
    <w:p w14:paraId="35EA7071" w14:textId="77777777" w:rsidR="00CF2642" w:rsidRDefault="00CF2642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D0E5A" w14:textId="77777777" w:rsidR="00CF2642" w:rsidRDefault="00CF2642" w:rsidP="00F6563C">
      <w:pPr>
        <w:spacing w:after="0" w:line="240" w:lineRule="auto"/>
      </w:pPr>
      <w:r>
        <w:separator/>
      </w:r>
    </w:p>
  </w:footnote>
  <w:footnote w:type="continuationSeparator" w:id="0">
    <w:p w14:paraId="624EC745" w14:textId="77777777" w:rsidR="00CF2642" w:rsidRDefault="00CF2642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51EC1F43" w14:textId="663B5745" w:rsidR="00807D4E" w:rsidRPr="00C12649" w:rsidRDefault="00807D4E" w:rsidP="00D66402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3E14D7">
        <w:rPr>
          <w:rFonts w:ascii="Times New Roman" w:hAnsi="Times New Roman" w:cs="Times New Roman"/>
        </w:rPr>
        <w:t xml:space="preserve">On-Time refers to trips completed without Lateness. </w:t>
      </w:r>
      <w:r w:rsidR="00B65B39">
        <w:rPr>
          <w:rFonts w:ascii="Times New Roman" w:hAnsi="Times New Roman" w:cs="Times New Roman"/>
        </w:rPr>
        <w:t>Lateness</w:t>
      </w:r>
      <w:r w:rsidRPr="00C12649">
        <w:rPr>
          <w:rFonts w:ascii="Times New Roman" w:hAnsi="Times New Roman" w:cs="Times New Roman"/>
        </w:rPr>
        <w:t xml:space="preserve"> is defined as follows:</w:t>
      </w:r>
    </w:p>
    <w:p w14:paraId="6A781DF6" w14:textId="296A3A62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Demand-</w:t>
      </w:r>
      <w:r w:rsidR="0066793A" w:rsidRPr="00C12649">
        <w:rPr>
          <w:rFonts w:ascii="Times New Roman" w:hAnsi="Times New Roman" w:cs="Times New Roman"/>
        </w:rPr>
        <w:t>response</w:t>
      </w:r>
      <w:r w:rsidRPr="00C12649">
        <w:rPr>
          <w:rFonts w:ascii="Times New Roman" w:hAnsi="Times New Roman" w:cs="Times New Roman"/>
        </w:rPr>
        <w:t xml:space="preserve"> transportation - a transportation provider </w:t>
      </w:r>
      <w:r w:rsidR="00B65B39">
        <w:rPr>
          <w:rFonts w:ascii="Times New Roman" w:hAnsi="Times New Roman" w:cs="Times New Roman"/>
        </w:rPr>
        <w:t xml:space="preserve">that does not </w:t>
      </w:r>
      <w:r w:rsidRPr="00C12649">
        <w:rPr>
          <w:rFonts w:ascii="Times New Roman" w:hAnsi="Times New Roman" w:cs="Times New Roman"/>
        </w:rPr>
        <w:t>arriv</w:t>
      </w:r>
      <w:r w:rsidR="00B65B39">
        <w:rPr>
          <w:rFonts w:ascii="Times New Roman" w:hAnsi="Times New Roman" w:cs="Times New Roman"/>
        </w:rPr>
        <w:t>e</w:t>
      </w:r>
      <w:r w:rsidRPr="00C12649">
        <w:rPr>
          <w:rFonts w:ascii="Times New Roman" w:hAnsi="Times New Roman" w:cs="Times New Roman"/>
        </w:rPr>
        <w:t xml:space="preserve"> at a consumer’s pick-up location between 10 minutes before the scheduled pick-up time and 10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</w:t>
      </w:r>
      <w:r w:rsidRPr="00C12649">
        <w:rPr>
          <w:rFonts w:ascii="Times New Roman" w:hAnsi="Times New Roman" w:cs="Times New Roman"/>
        </w:rPr>
        <w:t>.</w:t>
      </w:r>
    </w:p>
    <w:p w14:paraId="1D22514B" w14:textId="2B20463B" w:rsidR="00807D4E" w:rsidRPr="00C12649" w:rsidRDefault="00807D4E" w:rsidP="00385DD0">
      <w:pPr>
        <w:pStyle w:val="FootnoteText"/>
        <w:ind w:left="288"/>
        <w:rPr>
          <w:rFonts w:ascii="Times New Roman" w:hAnsi="Times New Roman" w:cs="Times New Roman"/>
        </w:rPr>
      </w:pPr>
      <w:r w:rsidRPr="00C12649">
        <w:rPr>
          <w:rFonts w:ascii="Times New Roman" w:hAnsi="Times New Roman" w:cs="Times New Roman"/>
        </w:rPr>
        <w:t>Program-based transportation - a transportation provider</w:t>
      </w:r>
      <w:r w:rsidR="00B65B39">
        <w:rPr>
          <w:rFonts w:ascii="Times New Roman" w:hAnsi="Times New Roman" w:cs="Times New Roman"/>
        </w:rPr>
        <w:t xml:space="preserve"> that does not arrive</w:t>
      </w:r>
      <w:r w:rsidRPr="00C12649">
        <w:rPr>
          <w:rFonts w:ascii="Times New Roman" w:hAnsi="Times New Roman" w:cs="Times New Roman"/>
        </w:rPr>
        <w:t xml:space="preserve"> at a consumer’s pick-up location and between 15 minutes before the scheduled pick-up time and 5 minutes after the scheduled pick-up time</w:t>
      </w:r>
      <w:r w:rsidR="00B65B39">
        <w:rPr>
          <w:rFonts w:ascii="Times New Roman" w:hAnsi="Times New Roman" w:cs="Times New Roman"/>
        </w:rPr>
        <w:t xml:space="preserve"> and/or does not arrive at the destination facility within 10 minutes of the scheduled time.</w:t>
      </w:r>
    </w:p>
  </w:footnote>
  <w:footnote w:id="4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5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5"/>
      <w:r w:rsidRPr="00C12649">
        <w:rPr>
          <w:rFonts w:ascii="Times New Roman" w:hAnsi="Times New Roman" w:cs="Times New Roman"/>
        </w:rPr>
        <w:t>.</w:t>
      </w:r>
    </w:p>
  </w:footnote>
  <w:footnote w:id="5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6">
    <w:p w14:paraId="209ED8A8" w14:textId="4364CF80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>
        <w:rPr>
          <w:rFonts w:ascii="Times New Roman" w:hAnsi="Times New Roman" w:cs="Times New Roman"/>
        </w:rPr>
        <w:t>Program-Based</w:t>
      </w:r>
      <w:r w:rsidRPr="00C12649">
        <w:rPr>
          <w:rFonts w:ascii="Times New Roman" w:hAnsi="Times New Roman" w:cs="Times New Roman"/>
        </w:rPr>
        <w:t xml:space="preserve"> Trip Requests that are not implemented within 5 business days. Consumers unable to be scheduled are placed on a </w:t>
      </w:r>
      <w:r w:rsidR="0066793A">
        <w:rPr>
          <w:rFonts w:ascii="Times New Roman" w:hAnsi="Times New Roman" w:cs="Times New Roman"/>
        </w:rPr>
        <w:t>waitlist</w:t>
      </w:r>
      <w:r w:rsidRPr="00C12649">
        <w:rPr>
          <w:rFonts w:ascii="Times New Roman" w:hAnsi="Times New Roman" w:cs="Times New Roman"/>
        </w:rPr>
        <w:t xml:space="preserve">.  </w:t>
      </w:r>
    </w:p>
  </w:footnote>
  <w:footnote w:id="7">
    <w:p w14:paraId="08EA6ACB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Program-Based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Program-Based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8">
    <w:p w14:paraId="5D213DB7" w14:textId="6FDFE771" w:rsidR="009F2D5F" w:rsidRPr="00C12649" w:rsidRDefault="009F2D5F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>Abandoned calls / Total calls</w:t>
      </w:r>
      <w:r>
        <w:rPr>
          <w:rFonts w:ascii="Times New Roman" w:hAnsi="Times New Roman" w:cs="Times New Roman"/>
          <w:iCs/>
        </w:rPr>
        <w:t xml:space="preserve">.  </w:t>
      </w:r>
      <w:r w:rsidRPr="00C12649">
        <w:rPr>
          <w:rFonts w:ascii="Times New Roman" w:hAnsi="Times New Roman" w:cs="Times New Roman"/>
          <w:iCs/>
        </w:rPr>
        <w:t xml:space="preserve">Abandoned calls are calls </w:t>
      </w:r>
      <w:r>
        <w:rPr>
          <w:rFonts w:ascii="Times New Roman" w:hAnsi="Times New Roman" w:cs="Times New Roman"/>
          <w:iCs/>
        </w:rPr>
        <w:t>where</w:t>
      </w:r>
      <w:r w:rsidRPr="00C12649">
        <w:rPr>
          <w:rFonts w:ascii="Times New Roman" w:hAnsi="Times New Roman" w:cs="Times New Roman"/>
          <w:iCs/>
        </w:rPr>
        <w:t xml:space="preserve"> the consumer disconnects after being placed on hold.</w:t>
      </w:r>
    </w:p>
  </w:footnote>
  <w:footnote w:id="9">
    <w:p w14:paraId="4327521C" w14:textId="3464F44A" w:rsidR="0004742F" w:rsidRDefault="0004742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7E1DB7" w:rsidRPr="007E1DB7">
        <w:rPr>
          <w:rFonts w:ascii="Times New Roman" w:hAnsi="Times New Roman" w:cs="Times New Roman"/>
        </w:rPr>
        <w:t xml:space="preserve">Check engine lights – with </w:t>
      </w:r>
      <w:r w:rsidR="007E1DB7">
        <w:rPr>
          <w:rFonts w:ascii="Times New Roman" w:hAnsi="Times New Roman" w:cs="Times New Roman"/>
        </w:rPr>
        <w:t xml:space="preserve">a </w:t>
      </w:r>
      <w:r w:rsidR="007E1DB7" w:rsidRPr="007E1DB7">
        <w:rPr>
          <w:rFonts w:ascii="Times New Roman" w:hAnsi="Times New Roman" w:cs="Times New Roman"/>
        </w:rPr>
        <w:t>mix of some missing equipment</w:t>
      </w:r>
      <w:r w:rsidR="00891DB3" w:rsidRPr="00891DB3">
        <w:rPr>
          <w:rFonts w:ascii="Times New Roman" w:hAnsi="Times New Roman" w:cs="Times New Roman"/>
        </w:rPr>
        <w:t>.</w:t>
      </w:r>
    </w:p>
  </w:footnote>
  <w:footnote w:id="10">
    <w:p w14:paraId="6581B0A2" w14:textId="3B6224B2" w:rsidR="00CE69CB" w:rsidRPr="00C12649" w:rsidRDefault="00CE69CB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Substantiated Complaints / Total </w:t>
      </w:r>
      <w:r>
        <w:rPr>
          <w:rFonts w:ascii="Times New Roman" w:hAnsi="Times New Roman" w:cs="Times New Roman"/>
        </w:rPr>
        <w:t>Number of Trip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7643"/>
    <w:rsid w:val="00010EAD"/>
    <w:rsid w:val="0001241D"/>
    <w:rsid w:val="00012CE9"/>
    <w:rsid w:val="0002731A"/>
    <w:rsid w:val="000324C0"/>
    <w:rsid w:val="000324F6"/>
    <w:rsid w:val="000345DE"/>
    <w:rsid w:val="00037501"/>
    <w:rsid w:val="00037FAE"/>
    <w:rsid w:val="000435C6"/>
    <w:rsid w:val="0004742F"/>
    <w:rsid w:val="0005312D"/>
    <w:rsid w:val="00053FA6"/>
    <w:rsid w:val="00056B8E"/>
    <w:rsid w:val="00060316"/>
    <w:rsid w:val="00061A24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676E"/>
    <w:rsid w:val="000D656A"/>
    <w:rsid w:val="000E15C4"/>
    <w:rsid w:val="000E1C1E"/>
    <w:rsid w:val="000F4E97"/>
    <w:rsid w:val="000F5205"/>
    <w:rsid w:val="00102220"/>
    <w:rsid w:val="00102B0A"/>
    <w:rsid w:val="00102BB4"/>
    <w:rsid w:val="00106564"/>
    <w:rsid w:val="00106EBD"/>
    <w:rsid w:val="00110254"/>
    <w:rsid w:val="001111C3"/>
    <w:rsid w:val="0011227F"/>
    <w:rsid w:val="00116599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5E10"/>
    <w:rsid w:val="001D6B2D"/>
    <w:rsid w:val="001D7133"/>
    <w:rsid w:val="001E5EAF"/>
    <w:rsid w:val="001E62AA"/>
    <w:rsid w:val="001E7B92"/>
    <w:rsid w:val="001F1230"/>
    <w:rsid w:val="001F1F2D"/>
    <w:rsid w:val="00205B5D"/>
    <w:rsid w:val="00216336"/>
    <w:rsid w:val="002238C5"/>
    <w:rsid w:val="002246AD"/>
    <w:rsid w:val="00227FCE"/>
    <w:rsid w:val="00233EE0"/>
    <w:rsid w:val="00233F98"/>
    <w:rsid w:val="0023698B"/>
    <w:rsid w:val="00237692"/>
    <w:rsid w:val="00241DF6"/>
    <w:rsid w:val="00246004"/>
    <w:rsid w:val="00251808"/>
    <w:rsid w:val="00252084"/>
    <w:rsid w:val="0025225A"/>
    <w:rsid w:val="00254E9B"/>
    <w:rsid w:val="00260F90"/>
    <w:rsid w:val="00263043"/>
    <w:rsid w:val="002635BF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30304C"/>
    <w:rsid w:val="00303099"/>
    <w:rsid w:val="003102E3"/>
    <w:rsid w:val="003104FF"/>
    <w:rsid w:val="00311F92"/>
    <w:rsid w:val="00314091"/>
    <w:rsid w:val="003166CB"/>
    <w:rsid w:val="0031670E"/>
    <w:rsid w:val="003168A6"/>
    <w:rsid w:val="003212A1"/>
    <w:rsid w:val="003330DD"/>
    <w:rsid w:val="00335B43"/>
    <w:rsid w:val="00340148"/>
    <w:rsid w:val="0034141A"/>
    <w:rsid w:val="00342640"/>
    <w:rsid w:val="0034458C"/>
    <w:rsid w:val="00346295"/>
    <w:rsid w:val="00346669"/>
    <w:rsid w:val="003473BF"/>
    <w:rsid w:val="00353245"/>
    <w:rsid w:val="00353882"/>
    <w:rsid w:val="00354EB0"/>
    <w:rsid w:val="003658BF"/>
    <w:rsid w:val="00375589"/>
    <w:rsid w:val="0037594D"/>
    <w:rsid w:val="00380112"/>
    <w:rsid w:val="00385DD0"/>
    <w:rsid w:val="003864C5"/>
    <w:rsid w:val="003B1680"/>
    <w:rsid w:val="003B7024"/>
    <w:rsid w:val="003C5A5B"/>
    <w:rsid w:val="003C5FF6"/>
    <w:rsid w:val="003C62C5"/>
    <w:rsid w:val="003C66B6"/>
    <w:rsid w:val="003D4157"/>
    <w:rsid w:val="003E14D7"/>
    <w:rsid w:val="003E40AF"/>
    <w:rsid w:val="003F2CBD"/>
    <w:rsid w:val="00402A3A"/>
    <w:rsid w:val="00403AC1"/>
    <w:rsid w:val="00404FD6"/>
    <w:rsid w:val="004056F6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734C"/>
    <w:rsid w:val="004F7806"/>
    <w:rsid w:val="004F7C59"/>
    <w:rsid w:val="00501D41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77C3"/>
    <w:rsid w:val="00561B8B"/>
    <w:rsid w:val="00562A2A"/>
    <w:rsid w:val="0057356E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E3F"/>
    <w:rsid w:val="005C00EE"/>
    <w:rsid w:val="005C62FF"/>
    <w:rsid w:val="005D0E6C"/>
    <w:rsid w:val="005D1BD2"/>
    <w:rsid w:val="005D4D42"/>
    <w:rsid w:val="005E14C9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07935"/>
    <w:rsid w:val="006129F8"/>
    <w:rsid w:val="00613772"/>
    <w:rsid w:val="00615E19"/>
    <w:rsid w:val="00626DD5"/>
    <w:rsid w:val="006354C4"/>
    <w:rsid w:val="00635A79"/>
    <w:rsid w:val="00642A63"/>
    <w:rsid w:val="00643310"/>
    <w:rsid w:val="00650567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695C"/>
    <w:rsid w:val="006B3350"/>
    <w:rsid w:val="006B41BF"/>
    <w:rsid w:val="006B514F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5F13"/>
    <w:rsid w:val="006E6D4E"/>
    <w:rsid w:val="006E6D8F"/>
    <w:rsid w:val="006F076E"/>
    <w:rsid w:val="006F0D83"/>
    <w:rsid w:val="006F238E"/>
    <w:rsid w:val="006F35A9"/>
    <w:rsid w:val="006F4004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60CE"/>
    <w:rsid w:val="00772055"/>
    <w:rsid w:val="00774191"/>
    <w:rsid w:val="007743A8"/>
    <w:rsid w:val="0078185A"/>
    <w:rsid w:val="007908F8"/>
    <w:rsid w:val="00795392"/>
    <w:rsid w:val="007A0322"/>
    <w:rsid w:val="007A3FA7"/>
    <w:rsid w:val="007A7672"/>
    <w:rsid w:val="007B4A13"/>
    <w:rsid w:val="007B7773"/>
    <w:rsid w:val="007C1292"/>
    <w:rsid w:val="007C379D"/>
    <w:rsid w:val="007C463C"/>
    <w:rsid w:val="007C60CF"/>
    <w:rsid w:val="007C7EC1"/>
    <w:rsid w:val="007D0B9E"/>
    <w:rsid w:val="007D3D2D"/>
    <w:rsid w:val="007D6A6A"/>
    <w:rsid w:val="007E1DB7"/>
    <w:rsid w:val="007E2672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201A0"/>
    <w:rsid w:val="008202E3"/>
    <w:rsid w:val="00821A80"/>
    <w:rsid w:val="0082247E"/>
    <w:rsid w:val="008234A4"/>
    <w:rsid w:val="00825696"/>
    <w:rsid w:val="00827676"/>
    <w:rsid w:val="008312D4"/>
    <w:rsid w:val="0083557D"/>
    <w:rsid w:val="008400D7"/>
    <w:rsid w:val="008430EE"/>
    <w:rsid w:val="008472F0"/>
    <w:rsid w:val="00850C43"/>
    <w:rsid w:val="00860B92"/>
    <w:rsid w:val="00860BFB"/>
    <w:rsid w:val="008638D6"/>
    <w:rsid w:val="0086495F"/>
    <w:rsid w:val="008669B5"/>
    <w:rsid w:val="0087007B"/>
    <w:rsid w:val="008773CF"/>
    <w:rsid w:val="00881D50"/>
    <w:rsid w:val="008844EA"/>
    <w:rsid w:val="0088541E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D17F3"/>
    <w:rsid w:val="008D3C79"/>
    <w:rsid w:val="008D6D10"/>
    <w:rsid w:val="008E39C0"/>
    <w:rsid w:val="008E6360"/>
    <w:rsid w:val="008E6806"/>
    <w:rsid w:val="008F0834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77D8"/>
    <w:rsid w:val="009407AA"/>
    <w:rsid w:val="00940C7F"/>
    <w:rsid w:val="00946F1F"/>
    <w:rsid w:val="00955B13"/>
    <w:rsid w:val="00961E9E"/>
    <w:rsid w:val="00965B94"/>
    <w:rsid w:val="009668C0"/>
    <w:rsid w:val="00975972"/>
    <w:rsid w:val="009804DA"/>
    <w:rsid w:val="00980CEC"/>
    <w:rsid w:val="0098226E"/>
    <w:rsid w:val="009868A3"/>
    <w:rsid w:val="00991D72"/>
    <w:rsid w:val="009A6295"/>
    <w:rsid w:val="009B394A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70160"/>
    <w:rsid w:val="00A74640"/>
    <w:rsid w:val="00A821EF"/>
    <w:rsid w:val="00A87E40"/>
    <w:rsid w:val="00AA03FB"/>
    <w:rsid w:val="00AA292C"/>
    <w:rsid w:val="00AA48D0"/>
    <w:rsid w:val="00AB0DAF"/>
    <w:rsid w:val="00AB3420"/>
    <w:rsid w:val="00AB4F70"/>
    <w:rsid w:val="00AB5A5D"/>
    <w:rsid w:val="00AB6B3C"/>
    <w:rsid w:val="00AC0300"/>
    <w:rsid w:val="00AC2DD4"/>
    <w:rsid w:val="00AC31D1"/>
    <w:rsid w:val="00AC646A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59AF"/>
    <w:rsid w:val="00BB0F6C"/>
    <w:rsid w:val="00BB3B10"/>
    <w:rsid w:val="00BB6FCD"/>
    <w:rsid w:val="00BC1CAB"/>
    <w:rsid w:val="00BC34F7"/>
    <w:rsid w:val="00BC5763"/>
    <w:rsid w:val="00BC5FB2"/>
    <w:rsid w:val="00BD0C82"/>
    <w:rsid w:val="00BD23E3"/>
    <w:rsid w:val="00BD6181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36E9"/>
    <w:rsid w:val="00C53BE8"/>
    <w:rsid w:val="00C57996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2642"/>
    <w:rsid w:val="00CF45E6"/>
    <w:rsid w:val="00CF5343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F27A7"/>
    <w:rsid w:val="00EF332B"/>
    <w:rsid w:val="00EF3688"/>
    <w:rsid w:val="00EF5CA1"/>
    <w:rsid w:val="00F0073B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329D"/>
    <w:rsid w:val="00F63A91"/>
    <w:rsid w:val="00F6563C"/>
    <w:rsid w:val="00F738A8"/>
    <w:rsid w:val="00F74D8B"/>
    <w:rsid w:val="00F74EF1"/>
    <w:rsid w:val="00F77B86"/>
    <w:rsid w:val="00F8344A"/>
    <w:rsid w:val="00F83FDC"/>
    <w:rsid w:val="00F918CC"/>
    <w:rsid w:val="00FA18FE"/>
    <w:rsid w:val="00FA5001"/>
    <w:rsid w:val="00FB13E5"/>
    <w:rsid w:val="00FB1D81"/>
    <w:rsid w:val="00FB200D"/>
    <w:rsid w:val="00FB2CA8"/>
    <w:rsid w:val="00FB5403"/>
    <w:rsid w:val="00FB5D6D"/>
    <w:rsid w:val="00FC2CE5"/>
    <w:rsid w:val="00FC7738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Wheelchair Securement Complaints</c:v>
                </c:pt>
                <c:pt idx="6">
                  <c:v>Member Behavior (Including member no show)</c:v>
                </c:pt>
                <c:pt idx="7">
                  <c:v>Positive Feedback</c:v>
                </c:pt>
                <c:pt idx="8">
                  <c:v>Vendor No Show</c:v>
                </c:pt>
                <c:pt idx="9">
                  <c:v>Vendor Early Arrival</c:v>
                </c:pt>
                <c:pt idx="10">
                  <c:v>Other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2.6100000000000002E-2</c:v>
                </c:pt>
                <c:pt idx="1">
                  <c:v>5.2200000000000003E-2</c:v>
                </c:pt>
                <c:pt idx="2">
                  <c:v>0.24390000000000001</c:v>
                </c:pt>
                <c:pt idx="3">
                  <c:v>0.1827</c:v>
                </c:pt>
                <c:pt idx="4">
                  <c:v>1.6199999999999999E-2</c:v>
                </c:pt>
                <c:pt idx="5">
                  <c:v>5.4000000000000003E-3</c:v>
                </c:pt>
                <c:pt idx="6">
                  <c:v>8.4599999999999995E-2</c:v>
                </c:pt>
                <c:pt idx="7">
                  <c:v>3.3300000000000003E-2</c:v>
                </c:pt>
                <c:pt idx="8">
                  <c:v>0.17549999999999999</c:v>
                </c:pt>
                <c:pt idx="9">
                  <c:v>7.1999999999999998E-3</c:v>
                </c:pt>
                <c:pt idx="10">
                  <c:v>0.17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 Complaints</c:v>
                </c:pt>
                <c:pt idx="4">
                  <c:v>Dispatch Complaints</c:v>
                </c:pt>
                <c:pt idx="5">
                  <c:v>Vendor No Show</c:v>
                </c:pt>
              </c:strCache>
            </c:strRef>
          </c:cat>
          <c:val>
            <c:numRef>
              <c:f>Sheet1!$B$2:$B$7</c:f>
              <c:numCache>
                <c:formatCode>0.00%</c:formatCode>
                <c:ptCount val="6"/>
                <c:pt idx="0">
                  <c:v>2.1299999999999999E-2</c:v>
                </c:pt>
                <c:pt idx="1">
                  <c:v>0.11700000000000001</c:v>
                </c:pt>
                <c:pt idx="2" formatCode="0%">
                  <c:v>0.5</c:v>
                </c:pt>
                <c:pt idx="3" formatCode="0%">
                  <c:v>5.3199999999999997E-2</c:v>
                </c:pt>
                <c:pt idx="4" formatCode="0%">
                  <c:v>3.1899999999999998E-2</c:v>
                </c:pt>
                <c:pt idx="5">
                  <c:v>0.2766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2" ma:contentTypeDescription="Create a new document." ma:contentTypeScope="" ma:versionID="c7b633c3af34dbfe4fb6488c855546e9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8f6195bd45dfefc40d5e4af3c14f356c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6B7A01-AC16-42E4-B8AB-C5293ECFF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7C9A9F-4CD1-41C1-B6CB-06A2CDAAF1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B2AE9-F78E-4CF0-8707-8F3EE8725A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3D5EFA-CA0E-4A57-BAD8-BEFB57D38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1</Words>
  <Characters>1606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3-07-11T17:40:00Z</dcterms:created>
  <dcterms:modified xsi:type="dcterms:W3CDTF">2023-07-11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